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25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600"/>
        <w:gridCol w:w="720"/>
        <w:gridCol w:w="1415"/>
        <w:gridCol w:w="1006"/>
        <w:gridCol w:w="852"/>
        <w:gridCol w:w="327"/>
        <w:gridCol w:w="2056"/>
        <w:gridCol w:w="1274"/>
      </w:tblGrid>
      <w:tr w:rsidR="00AE3570" w:rsidRPr="009714E6" w14:paraId="0DD3E727" w14:textId="77777777" w:rsidTr="007D021C">
        <w:trPr>
          <w:cantSplit/>
          <w:trHeight w:val="455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BECCE3" w14:textId="7448D0B7" w:rsidR="00AE3570" w:rsidRPr="009714E6" w:rsidRDefault="00AE3570">
            <w:pPr>
              <w:rPr>
                <w:rFonts w:ascii="Scala" w:hAnsi="Scala"/>
                <w:i/>
                <w:i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Applicant Full name:</w:t>
            </w:r>
          </w:p>
        </w:tc>
        <w:tc>
          <w:tcPr>
            <w:tcW w:w="76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6EF36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48CC5B8C" w14:textId="77777777" w:rsidTr="007D021C">
        <w:trPr>
          <w:cantSplit/>
          <w:trHeight w:val="401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577273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Project title:</w:t>
            </w:r>
          </w:p>
        </w:tc>
        <w:tc>
          <w:tcPr>
            <w:tcW w:w="76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70DB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0D3D5500" w14:textId="77777777" w:rsidTr="007D021C">
        <w:trPr>
          <w:cantSplit/>
          <w:trHeight w:val="242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E0E977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Project reference No:</w:t>
            </w:r>
          </w:p>
        </w:tc>
        <w:tc>
          <w:tcPr>
            <w:tcW w:w="76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971BD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0C325585" w14:textId="77777777" w:rsidTr="007D021C">
        <w:trPr>
          <w:cantSplit/>
          <w:trHeight w:val="397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F2A5B7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Funding agency/program:</w:t>
            </w:r>
          </w:p>
        </w:tc>
        <w:tc>
          <w:tcPr>
            <w:tcW w:w="76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C003F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760B8852" w14:textId="77777777" w:rsidTr="007D021C">
        <w:trPr>
          <w:cantSplit/>
          <w:trHeight w:val="397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0780B3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Role in the project:</w:t>
            </w:r>
          </w:p>
        </w:tc>
        <w:tc>
          <w:tcPr>
            <w:tcW w:w="76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0FB09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AE3570" w:rsidRPr="009714E6" w14:paraId="069BA9DE" w14:textId="77777777" w:rsidTr="007D021C">
        <w:trPr>
          <w:cantSplit/>
          <w:trHeight w:val="397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79B2E4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Objectives of the travel*:</w:t>
            </w:r>
          </w:p>
        </w:tc>
        <w:tc>
          <w:tcPr>
            <w:tcW w:w="76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0AD77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47CC3F66" w14:textId="77777777" w:rsidTr="007D021C">
        <w:trPr>
          <w:cantSplit/>
          <w:trHeight w:val="397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D051E3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Hosting institution, city and country*:</w:t>
            </w:r>
          </w:p>
        </w:tc>
        <w:tc>
          <w:tcPr>
            <w:tcW w:w="76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239B1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7CC0E18D" w14:textId="77777777" w:rsidTr="007D021C">
        <w:trPr>
          <w:cantSplit/>
          <w:trHeight w:val="242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A90EE4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Work Package/Activity No:</w:t>
            </w:r>
          </w:p>
        </w:tc>
        <w:tc>
          <w:tcPr>
            <w:tcW w:w="76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CE458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6DE56A9F" w14:textId="77777777" w:rsidTr="007D021C">
        <w:trPr>
          <w:cantSplit/>
          <w:trHeight w:val="323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99E4DF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Requested Financial Support (Airfare, Per diem…):</w:t>
            </w:r>
          </w:p>
        </w:tc>
        <w:tc>
          <w:tcPr>
            <w:tcW w:w="4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E0239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D81BED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Funding from project budget through GJU:  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3C82F" w14:textId="77777777" w:rsidR="00830889" w:rsidRDefault="006B1DE5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144627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570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E3570"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 Yes   </w:t>
            </w:r>
          </w:p>
          <w:p w14:paraId="4EB4170F" w14:textId="055396A8" w:rsidR="00AE3570" w:rsidRPr="009714E6" w:rsidRDefault="006B1DE5">
            <w:pPr>
              <w:rPr>
                <w:rFonts w:ascii="Scala" w:hAnsi="Scala"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1081867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570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C416A"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="00AE3570" w:rsidRPr="009714E6">
              <w:rPr>
                <w:rFonts w:ascii="Scala" w:hAnsi="Scala"/>
                <w:b/>
                <w:bCs/>
                <w:sz w:val="20"/>
                <w:szCs w:val="20"/>
              </w:rPr>
              <w:t>No</w:t>
            </w:r>
          </w:p>
        </w:tc>
      </w:tr>
      <w:tr w:rsidR="00781AEA" w:rsidRPr="009714E6" w14:paraId="320685A9" w14:textId="77777777" w:rsidTr="007D021C">
        <w:trPr>
          <w:cantSplit/>
          <w:trHeight w:val="323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AAED54" w14:textId="0B810A6B" w:rsidR="00781AEA" w:rsidRPr="007D1BCB" w:rsidRDefault="007D021C" w:rsidP="007D021C">
            <w:pPr>
              <w:jc w:val="both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7D1BCB">
              <w:rPr>
                <w:rFonts w:ascii="Scala" w:hAnsi="Scala"/>
                <w:b/>
                <w:bCs/>
                <w:sz w:val="20"/>
                <w:szCs w:val="20"/>
              </w:rPr>
              <w:t>If financial support is required through the project’s budget, do you need a travel petty cash up to 80%?</w:t>
            </w:r>
          </w:p>
        </w:tc>
        <w:tc>
          <w:tcPr>
            <w:tcW w:w="76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5D7DA" w14:textId="6FDF122E" w:rsidR="00781AEA" w:rsidRPr="007D1BCB" w:rsidRDefault="006B1DE5" w:rsidP="00781AEA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355089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AEA" w:rsidRPr="007D1BCB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781AEA" w:rsidRPr="007D1BCB">
              <w:rPr>
                <w:rFonts w:ascii="Scala" w:hAnsi="Scala"/>
                <w:b/>
                <w:bCs/>
                <w:sz w:val="20"/>
                <w:szCs w:val="20"/>
              </w:rPr>
              <w:t xml:space="preserve"> Yes</w:t>
            </w:r>
            <w:r w:rsidR="00781AEA" w:rsidRPr="007D1BCB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r w:rsidR="00781AEA" w:rsidRPr="007D1BCB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623227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AEA" w:rsidRPr="007D1BCB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781AEA" w:rsidRPr="007D1BCB">
              <w:rPr>
                <w:rFonts w:ascii="Scala" w:hAnsi="Scala"/>
                <w:b/>
                <w:bCs/>
                <w:sz w:val="20"/>
                <w:szCs w:val="20"/>
              </w:rPr>
              <w:t xml:space="preserve"> No</w:t>
            </w:r>
          </w:p>
        </w:tc>
      </w:tr>
      <w:tr w:rsidR="00781AEA" w:rsidRPr="009714E6" w14:paraId="395586EB" w14:textId="77777777" w:rsidTr="007D021C">
        <w:trPr>
          <w:cantSplit/>
          <w:trHeight w:val="323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383D3E" w14:textId="77777777" w:rsidR="00781AEA" w:rsidRPr="009714E6" w:rsidRDefault="00781AEA" w:rsidP="00781AEA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Meeting period*: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922128" w14:textId="77777777" w:rsidR="00781AEA" w:rsidRPr="009714E6" w:rsidRDefault="00781AEA" w:rsidP="00781AEA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From:</w:t>
            </w:r>
          </w:p>
        </w:tc>
        <w:tc>
          <w:tcPr>
            <w:tcW w:w="2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EC6C2" w14:textId="77777777" w:rsidR="00781AEA" w:rsidRPr="009714E6" w:rsidRDefault="00781AEA" w:rsidP="00781AEA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EBE867" w14:textId="77777777" w:rsidR="00781AEA" w:rsidRPr="009714E6" w:rsidRDefault="00781AEA" w:rsidP="00781AEA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To:</w:t>
            </w:r>
          </w:p>
        </w:tc>
        <w:tc>
          <w:tcPr>
            <w:tcW w:w="3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8EC8" w14:textId="77777777" w:rsidR="00781AEA" w:rsidRPr="009714E6" w:rsidRDefault="00781AEA" w:rsidP="00781AEA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781AEA" w:rsidRPr="009714E6" w14:paraId="23612E02" w14:textId="77777777" w:rsidTr="007D021C">
        <w:trPr>
          <w:cantSplit/>
          <w:trHeight w:val="350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5AD61" w14:textId="77777777" w:rsidR="00781AEA" w:rsidRPr="009714E6" w:rsidRDefault="00781AEA" w:rsidP="00781AEA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Travel period: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792B12" w14:textId="77777777" w:rsidR="00781AEA" w:rsidRPr="009714E6" w:rsidRDefault="00781AEA" w:rsidP="00781AEA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From:</w:t>
            </w:r>
          </w:p>
        </w:tc>
        <w:tc>
          <w:tcPr>
            <w:tcW w:w="2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61A4B" w14:textId="77777777" w:rsidR="00781AEA" w:rsidRPr="009714E6" w:rsidRDefault="00781AEA" w:rsidP="00781AEA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DB9766" w14:textId="77777777" w:rsidR="00781AEA" w:rsidRPr="009714E6" w:rsidRDefault="00781AEA" w:rsidP="00781AEA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To:</w:t>
            </w:r>
          </w:p>
        </w:tc>
        <w:tc>
          <w:tcPr>
            <w:tcW w:w="3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EA1D" w14:textId="77777777" w:rsidR="00781AEA" w:rsidRPr="009714E6" w:rsidRDefault="00781AEA" w:rsidP="00781AEA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781AEA" w:rsidRPr="009714E6" w14:paraId="3710638B" w14:textId="77777777" w:rsidTr="003E14E2">
        <w:trPr>
          <w:cantSplit/>
          <w:trHeight w:val="134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EC38A" w14:textId="77777777" w:rsidR="00781AEA" w:rsidRPr="009714E6" w:rsidRDefault="00781AEA" w:rsidP="00781AEA">
            <w:pPr>
              <w:rPr>
                <w:rFonts w:ascii="Scala" w:hAnsi="Scala"/>
                <w:i/>
                <w:iCs/>
                <w:sz w:val="20"/>
                <w:szCs w:val="20"/>
              </w:rPr>
            </w:pPr>
            <w:r w:rsidRPr="009714E6">
              <w:rPr>
                <w:rFonts w:ascii="Scala" w:hAnsi="Scala"/>
                <w:i/>
                <w:iCs/>
                <w:sz w:val="20"/>
                <w:szCs w:val="20"/>
              </w:rPr>
              <w:t>For students</w:t>
            </w:r>
          </w:p>
        </w:tc>
      </w:tr>
      <w:tr w:rsidR="00781AEA" w:rsidRPr="009714E6" w14:paraId="63DEAED1" w14:textId="77777777" w:rsidTr="007D021C">
        <w:trPr>
          <w:cantSplit/>
          <w:trHeight w:val="341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7A03E" w14:textId="77777777" w:rsidR="00781AEA" w:rsidRPr="009714E6" w:rsidRDefault="00781AEA" w:rsidP="00781AEA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Major</w:t>
            </w:r>
          </w:p>
        </w:tc>
        <w:tc>
          <w:tcPr>
            <w:tcW w:w="21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B2EB6" w14:textId="77777777" w:rsidR="00781AEA" w:rsidRPr="009714E6" w:rsidRDefault="00781AEA" w:rsidP="00781AEA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1BBAD4" w14:textId="77777777" w:rsidR="00781AEA" w:rsidRPr="009714E6" w:rsidRDefault="00781AEA" w:rsidP="00781AEA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Receiving assistantship: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B587D" w14:textId="1903A8D9" w:rsidR="00781AEA" w:rsidRPr="009714E6" w:rsidRDefault="006B1DE5" w:rsidP="00781AEA">
            <w:pPr>
              <w:rPr>
                <w:rFonts w:ascii="Scala" w:hAnsi="Scala"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132882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AEA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781AEA"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 Yes</w:t>
            </w:r>
            <w:r w:rsidR="00781AEA" w:rsidRPr="009714E6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r w:rsidR="00781AEA" w:rsidRPr="009714E6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801613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AEA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781AEA"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="00781AEA" w:rsidRPr="009714E6">
              <w:rPr>
                <w:rFonts w:ascii="Scala" w:hAnsi="Scala"/>
                <w:b/>
                <w:bCs/>
                <w:sz w:val="20"/>
                <w:szCs w:val="20"/>
              </w:rPr>
              <w:t>No</w:t>
            </w:r>
          </w:p>
        </w:tc>
      </w:tr>
    </w:tbl>
    <w:p w14:paraId="70E5680E" w14:textId="77777777" w:rsidR="00AE3570" w:rsidRPr="009714E6" w:rsidRDefault="00AE3570" w:rsidP="00AE3570">
      <w:pPr>
        <w:rPr>
          <w:rFonts w:ascii="Scala" w:hAnsi="Scala"/>
          <w:sz w:val="2"/>
          <w:szCs w:val="2"/>
        </w:rPr>
      </w:pPr>
    </w:p>
    <w:tbl>
      <w:tblPr>
        <w:tblStyle w:val="TableGrid"/>
        <w:tblW w:w="11250" w:type="dxa"/>
        <w:tblInd w:w="-900" w:type="dxa"/>
        <w:tblLook w:val="04A0" w:firstRow="1" w:lastRow="0" w:firstColumn="1" w:lastColumn="0" w:noHBand="0" w:noVBand="1"/>
      </w:tblPr>
      <w:tblGrid>
        <w:gridCol w:w="720"/>
        <w:gridCol w:w="2880"/>
        <w:gridCol w:w="2217"/>
        <w:gridCol w:w="2835"/>
        <w:gridCol w:w="2598"/>
      </w:tblGrid>
      <w:tr w:rsidR="00AE3570" w:rsidRPr="009714E6" w14:paraId="54E1FC01" w14:textId="77777777" w:rsidTr="007D021C"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</w:tcPr>
          <w:p w14:paraId="2BD5E303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72C2BB" w14:textId="77777777" w:rsidR="00AE3570" w:rsidRPr="009714E6" w:rsidRDefault="00AE3570">
            <w:pPr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55534" w14:textId="77777777" w:rsidR="00AE3570" w:rsidRPr="009714E6" w:rsidRDefault="00AE3570">
            <w:pPr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C27A7E" w14:textId="77777777" w:rsidR="00AE3570" w:rsidRPr="009714E6" w:rsidRDefault="00AE3570">
            <w:pPr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Date</w:t>
            </w:r>
          </w:p>
        </w:tc>
      </w:tr>
      <w:tr w:rsidR="00AE3570" w:rsidRPr="009714E6" w14:paraId="2C0CB018" w14:textId="77777777" w:rsidTr="007D021C">
        <w:trPr>
          <w:cantSplit/>
          <w:trHeight w:val="377"/>
        </w:trPr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C8D9018" w14:textId="77777777" w:rsidR="00AE3570" w:rsidRPr="009714E6" w:rsidRDefault="00AE3570">
            <w:pPr>
              <w:ind w:left="113" w:right="113"/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Approvals and Signatures</w:t>
            </w:r>
          </w:p>
          <w:p w14:paraId="5DDDF1D6" w14:textId="77777777" w:rsidR="00AE3570" w:rsidRPr="009714E6" w:rsidRDefault="00AE3570">
            <w:pPr>
              <w:ind w:left="113" w:right="113"/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93882B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Applicant name 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BA2E8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5441E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28AF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2311D06F" w14:textId="77777777" w:rsidTr="007D021C">
        <w:trPr>
          <w:cantSplit/>
          <w:trHeight w:val="440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C5F7B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77FEED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Project Coordinator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B8CB6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1E7F3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C3A34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705F6BB4" w14:textId="77777777" w:rsidTr="007D021C">
        <w:trPr>
          <w:cantSplit/>
          <w:trHeight w:val="368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5E965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87B4F0" w14:textId="7887D49E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Department</w:t>
            </w:r>
            <w:r w:rsidR="00BC416A"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head/Director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2EBD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EAA15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9B8D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31A42088" w14:textId="77777777" w:rsidTr="007D021C">
        <w:trPr>
          <w:cantSplit/>
          <w:trHeight w:val="413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3BF6B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33C6B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Dean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1B8D4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C5C55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EEF03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</w:tbl>
    <w:p w14:paraId="0080BE1A" w14:textId="77777777" w:rsidR="00AE3570" w:rsidRPr="009714E6" w:rsidRDefault="00AE3570" w:rsidP="00AE3570">
      <w:pPr>
        <w:rPr>
          <w:rFonts w:ascii="Scala" w:hAnsi="Scala"/>
          <w:sz w:val="2"/>
          <w:szCs w:val="2"/>
        </w:rPr>
      </w:pPr>
    </w:p>
    <w:tbl>
      <w:tblPr>
        <w:tblStyle w:val="TableGrid"/>
        <w:tblpPr w:leftFromText="180" w:rightFromText="180" w:vertAnchor="text" w:horzAnchor="margin" w:tblpXSpec="center" w:tblpY="35"/>
        <w:tblW w:w="11257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715"/>
        <w:gridCol w:w="2970"/>
        <w:gridCol w:w="2714"/>
        <w:gridCol w:w="1163"/>
        <w:gridCol w:w="3695"/>
      </w:tblGrid>
      <w:tr w:rsidR="003E14E2" w:rsidRPr="009714E6" w14:paraId="16B7B423" w14:textId="77777777" w:rsidTr="003E14E2">
        <w:tc>
          <w:tcPr>
            <w:tcW w:w="7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616E859" w14:textId="77777777" w:rsidR="003E14E2" w:rsidRPr="009714E6" w:rsidRDefault="003E14E2" w:rsidP="003E14E2">
            <w:pPr>
              <w:ind w:left="113" w:right="113"/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International Project Office</w:t>
            </w:r>
          </w:p>
        </w:tc>
        <w:tc>
          <w:tcPr>
            <w:tcW w:w="105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DCA520" w14:textId="77777777" w:rsidR="003E14E2" w:rsidRPr="009714E6" w:rsidRDefault="003E14E2" w:rsidP="003E14E2">
            <w:pPr>
              <w:rPr>
                <w:rFonts w:ascii="Scala" w:hAnsi="Scala"/>
                <w:b/>
                <w:bCs/>
                <w:i/>
                <w:i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i/>
                <w:iCs/>
                <w:sz w:val="20"/>
                <w:szCs w:val="20"/>
              </w:rPr>
              <w:t>Project Officer</w:t>
            </w:r>
          </w:p>
        </w:tc>
      </w:tr>
      <w:tr w:rsidR="003E14E2" w:rsidRPr="009714E6" w14:paraId="7CED2CF8" w14:textId="77777777" w:rsidTr="007D021C">
        <w:trPr>
          <w:cantSplit/>
          <w:trHeight w:val="397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671B1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C45802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Fund Availability:</w:t>
            </w:r>
          </w:p>
        </w:tc>
        <w:tc>
          <w:tcPr>
            <w:tcW w:w="7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13438" w14:textId="77777777" w:rsidR="003E14E2" w:rsidRPr="009714E6" w:rsidRDefault="006B1DE5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88073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4E2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E14E2"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 Available</w:t>
            </w:r>
            <w:r w:rsidR="003E14E2" w:rsidRPr="009714E6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125489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4E2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E14E2"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="003E14E2" w:rsidRPr="009714E6">
              <w:rPr>
                <w:rFonts w:ascii="Scala" w:hAnsi="Scala"/>
                <w:b/>
                <w:bCs/>
                <w:sz w:val="20"/>
                <w:szCs w:val="20"/>
              </w:rPr>
              <w:t>Not available</w:t>
            </w:r>
          </w:p>
        </w:tc>
      </w:tr>
      <w:tr w:rsidR="003E14E2" w:rsidRPr="009714E6" w14:paraId="63141922" w14:textId="77777777" w:rsidTr="007D021C">
        <w:trPr>
          <w:cantSplit/>
          <w:trHeight w:val="230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32420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EDA72E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Compatible with</w:t>
            </w:r>
            <w:r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Regulations:</w:t>
            </w:r>
          </w:p>
        </w:tc>
        <w:tc>
          <w:tcPr>
            <w:tcW w:w="7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37B75" w14:textId="77777777" w:rsidR="003E14E2" w:rsidRPr="009714E6" w:rsidRDefault="006B1DE5" w:rsidP="003E14E2">
            <w:pPr>
              <w:rPr>
                <w:rFonts w:ascii="Scala" w:hAnsi="Scala"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944314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4E2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E14E2"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 Yes</w:t>
            </w:r>
            <w:r w:rsidR="003E14E2" w:rsidRPr="009714E6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r w:rsidR="003E14E2" w:rsidRPr="009714E6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1010067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4E2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E14E2"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="003E14E2" w:rsidRPr="009714E6">
              <w:rPr>
                <w:rFonts w:ascii="Scala" w:hAnsi="Scala"/>
                <w:b/>
                <w:bCs/>
                <w:sz w:val="20"/>
                <w:szCs w:val="20"/>
              </w:rPr>
              <w:t>No</w:t>
            </w:r>
          </w:p>
        </w:tc>
      </w:tr>
      <w:tr w:rsidR="003E14E2" w:rsidRPr="009714E6" w14:paraId="5F085DEA" w14:textId="77777777" w:rsidTr="007D021C">
        <w:trPr>
          <w:cantSplit/>
          <w:trHeight w:val="275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52132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A72798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N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  <w:vertAlign w:val="superscript"/>
              </w:rPr>
              <w:t>o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 of working days:</w:t>
            </w:r>
          </w:p>
        </w:tc>
        <w:tc>
          <w:tcPr>
            <w:tcW w:w="7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6E768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</w:tr>
      <w:tr w:rsidR="003E14E2" w:rsidRPr="009714E6" w14:paraId="634A1E29" w14:textId="77777777" w:rsidTr="007D021C">
        <w:trPr>
          <w:trHeight w:val="473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7D1BE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0649E7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7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147BE" w14:textId="1CC743CF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3E14E2" w:rsidRPr="009714E6" w14:paraId="22778399" w14:textId="77777777" w:rsidTr="007D021C">
        <w:trPr>
          <w:trHeight w:val="292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3F871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0ECFF4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2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CB9BB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7DF899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6F23A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3E14E2" w:rsidRPr="009714E6" w14:paraId="2450F3E5" w14:textId="77777777" w:rsidTr="003E14E2"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046F8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105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AF6F63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i/>
                <w:iCs/>
                <w:sz w:val="20"/>
                <w:szCs w:val="20"/>
              </w:rPr>
              <w:t xml:space="preserve">Director of the International Project Office </w:t>
            </w:r>
          </w:p>
        </w:tc>
      </w:tr>
      <w:tr w:rsidR="003E14E2" w:rsidRPr="009714E6" w14:paraId="48511072" w14:textId="77777777" w:rsidTr="007D021C">
        <w:trPr>
          <w:trHeight w:val="467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9643E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778661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7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AE146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3E14E2" w:rsidRPr="009714E6" w14:paraId="09333500" w14:textId="77777777" w:rsidTr="007D021C">
        <w:trPr>
          <w:trHeight w:val="383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0D355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E84F9F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2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38E9B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C2B64A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7F087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</w:tr>
    </w:tbl>
    <w:p w14:paraId="23D63923" w14:textId="4B65C7D9" w:rsidR="00AA3CBF" w:rsidRDefault="00AA3CBF" w:rsidP="00BC416A">
      <w:pPr>
        <w:spacing w:after="0" w:line="240" w:lineRule="auto"/>
        <w:ind w:left="-360"/>
        <w:rPr>
          <w:rFonts w:ascii="Scala" w:hAnsi="Scala"/>
          <w:b/>
          <w:bCs/>
          <w:i/>
          <w:iCs/>
          <w:sz w:val="20"/>
          <w:szCs w:val="20"/>
        </w:rPr>
      </w:pPr>
    </w:p>
    <w:p w14:paraId="42D454CF" w14:textId="1AB0A64D" w:rsidR="003E14E2" w:rsidRPr="00BC416A" w:rsidRDefault="003E14E2" w:rsidP="00BC416A">
      <w:pPr>
        <w:spacing w:after="0" w:line="240" w:lineRule="auto"/>
        <w:ind w:left="-360"/>
        <w:rPr>
          <w:rFonts w:ascii="Scala" w:hAnsi="Scala"/>
          <w:b/>
          <w:bCs/>
          <w:i/>
          <w:iCs/>
          <w:sz w:val="20"/>
          <w:szCs w:val="20"/>
        </w:rPr>
      </w:pPr>
      <w:r w:rsidRPr="009714E6">
        <w:rPr>
          <w:rFonts w:ascii="Scala" w:hAnsi="Scala"/>
          <w:b/>
          <w:bCs/>
          <w:i/>
          <w:iCs/>
          <w:sz w:val="20"/>
          <w:szCs w:val="20"/>
        </w:rPr>
        <w:t>*Please attach the invitation letter</w:t>
      </w:r>
    </w:p>
    <w:sectPr w:rsidR="003E14E2" w:rsidRPr="00BC41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AAF52D" w14:textId="77777777" w:rsidR="006B1DE5" w:rsidRDefault="006B1DE5" w:rsidP="00504F06">
      <w:pPr>
        <w:spacing w:after="0" w:line="240" w:lineRule="auto"/>
      </w:pPr>
      <w:r>
        <w:separator/>
      </w:r>
    </w:p>
  </w:endnote>
  <w:endnote w:type="continuationSeparator" w:id="0">
    <w:p w14:paraId="22F46B91" w14:textId="77777777" w:rsidR="006B1DE5" w:rsidRDefault="006B1DE5" w:rsidP="00504F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Pro-Regular">
    <w:panose1 w:val="00000000000000000000"/>
    <w:charset w:val="00"/>
    <w:family w:val="modern"/>
    <w:notTrueType/>
    <w:pitch w:val="variable"/>
    <w:sig w:usb0="800000AF" w:usb1="4000E04B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DE3E0" w14:textId="77777777" w:rsidR="004C1362" w:rsidRDefault="004C13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4964"/>
      <w:gridCol w:w="4386"/>
    </w:tblGrid>
    <w:tr w:rsidR="005D46A6" w:rsidRPr="00A67BDE" w14:paraId="381BDC09" w14:textId="77777777" w:rsidTr="00F12B2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6481" w:type="dxa"/>
        </w:tcPr>
        <w:p w14:paraId="553C5A64" w14:textId="20ECF55B" w:rsidR="005D46A6" w:rsidRPr="00CB3922" w:rsidRDefault="005D46A6" w:rsidP="005D46A6">
          <w:pPr>
            <w:bidi/>
            <w:spacing w:line="276" w:lineRule="auto"/>
            <w:ind w:left="296"/>
            <w:rPr>
              <w:rFonts w:cstheme="minorHAnsi"/>
              <w:b w:val="0"/>
              <w:bCs w:val="0"/>
              <w:rtl/>
              <w:lang w:bidi="ar-JO"/>
            </w:rPr>
          </w:pPr>
          <w:r w:rsidRPr="00CB3922">
            <w:rPr>
              <w:rFonts w:cstheme="minorHAnsi"/>
              <w:b w:val="0"/>
              <w:bCs w:val="0"/>
              <w:rtl/>
              <w:lang w:bidi="ar-JO"/>
            </w:rPr>
            <w:t xml:space="preserve">تاريخ الإصدار/ </w:t>
          </w:r>
          <w:proofErr w:type="gramStart"/>
          <w:r w:rsidRPr="00CB3922">
            <w:rPr>
              <w:rFonts w:cstheme="minorHAnsi"/>
              <w:b w:val="0"/>
              <w:bCs w:val="0"/>
              <w:rtl/>
              <w:lang w:bidi="ar-JO"/>
            </w:rPr>
            <w:t xml:space="preserve">التحديث:  </w:t>
          </w:r>
          <w:r w:rsidR="004C1362">
            <w:rPr>
              <w:rFonts w:cstheme="minorHAnsi" w:hint="cs"/>
              <w:b w:val="0"/>
              <w:bCs w:val="0"/>
              <w:rtl/>
              <w:lang w:bidi="ar-JO"/>
            </w:rPr>
            <w:t>24</w:t>
          </w:r>
          <w:proofErr w:type="gramEnd"/>
          <w:r w:rsidR="004C1362">
            <w:rPr>
              <w:rFonts w:cstheme="minorHAnsi" w:hint="cs"/>
              <w:b w:val="0"/>
              <w:bCs w:val="0"/>
              <w:rtl/>
              <w:lang w:bidi="ar-JO"/>
            </w:rPr>
            <w:t>/3/2025</w:t>
          </w:r>
        </w:p>
      </w:tc>
      <w:tc>
        <w:tcPr>
          <w:tcW w:w="5841" w:type="dxa"/>
        </w:tcPr>
        <w:p w14:paraId="07649103" w14:textId="0BA7A92C" w:rsidR="005D46A6" w:rsidRPr="00CB3922" w:rsidRDefault="005D46A6" w:rsidP="005D46A6">
          <w:pPr>
            <w:bidi/>
            <w:spacing w:line="276" w:lineRule="auto"/>
            <w:ind w:left="296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theme="minorHAnsi"/>
              <w:b w:val="0"/>
              <w:bCs w:val="0"/>
            </w:rPr>
          </w:pPr>
          <w:r w:rsidRPr="00CB3922">
            <w:rPr>
              <w:rFonts w:cstheme="minorHAnsi"/>
              <w:b w:val="0"/>
              <w:bCs w:val="0"/>
            </w:rPr>
            <w:t xml:space="preserve">FO-092, </w:t>
          </w:r>
          <w:proofErr w:type="spellStart"/>
          <w:r w:rsidRPr="00CB3922">
            <w:rPr>
              <w:rFonts w:cstheme="minorHAnsi"/>
              <w:b w:val="0"/>
              <w:bCs w:val="0"/>
            </w:rPr>
            <w:t>Rev.</w:t>
          </w:r>
          <w:r w:rsidR="00E13F0D">
            <w:rPr>
              <w:rFonts w:cstheme="minorHAnsi"/>
              <w:b w:val="0"/>
              <w:bCs w:val="0"/>
            </w:rPr>
            <w:t>C</w:t>
          </w:r>
          <w:proofErr w:type="spellEnd"/>
        </w:p>
      </w:tc>
    </w:tr>
  </w:tbl>
  <w:p w14:paraId="00CA1A87" w14:textId="77777777" w:rsidR="005D46A6" w:rsidRDefault="005D46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2D9A2" w14:textId="77777777" w:rsidR="004C1362" w:rsidRDefault="004C13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F4B13" w14:textId="77777777" w:rsidR="006B1DE5" w:rsidRDefault="006B1DE5" w:rsidP="00504F06">
      <w:pPr>
        <w:spacing w:after="0" w:line="240" w:lineRule="auto"/>
      </w:pPr>
      <w:r>
        <w:separator/>
      </w:r>
    </w:p>
  </w:footnote>
  <w:footnote w:type="continuationSeparator" w:id="0">
    <w:p w14:paraId="1C4F88C9" w14:textId="77777777" w:rsidR="006B1DE5" w:rsidRDefault="006B1DE5" w:rsidP="00504F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07F5B" w14:textId="77777777" w:rsidR="004C1362" w:rsidRDefault="004C13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B278B" w14:textId="480FF224" w:rsidR="00504F06" w:rsidRDefault="00AE3570" w:rsidP="00AE3570">
    <w:pPr>
      <w:pStyle w:val="Header"/>
      <w:bidi/>
      <w:jc w:val="center"/>
      <w:rPr>
        <w:b/>
        <w:bCs/>
        <w:rtl/>
      </w:rPr>
    </w:pPr>
    <w:r>
      <w:t xml:space="preserve">   </w:t>
    </w:r>
    <w:r w:rsidR="00D01AFA">
      <w:t>Application for Travel on External Funded Project</w:t>
    </w:r>
    <w:r w:rsidR="00D01AFA">
      <w:rPr>
        <w:b/>
        <w:bCs/>
        <w:noProof/>
        <w:rtl/>
        <w:lang w:val="ar-SA"/>
      </w:rPr>
      <w:t xml:space="preserve"> </w:t>
    </w:r>
    <w:r w:rsidR="00D01AFA">
      <w:rPr>
        <w:rFonts w:hint="cs"/>
        <w:b/>
        <w:bCs/>
        <w:noProof/>
        <w:rtl/>
        <w:lang w:val="ar-SA"/>
      </w:rPr>
      <w:t xml:space="preserve">               </w:t>
    </w:r>
    <w:r w:rsidR="00D01AFA">
      <w:rPr>
        <w:noProof/>
      </w:rPr>
      <w:t xml:space="preserve"> </w:t>
    </w:r>
    <w:r w:rsidR="00D01AFA">
      <w:rPr>
        <w:b/>
        <w:bCs/>
        <w:noProof/>
        <w:rtl/>
        <w:lang w:val="ar-SA"/>
      </w:rPr>
      <w:t xml:space="preserve"> </w:t>
    </w:r>
    <w:r w:rsidR="00D01AFA">
      <w:rPr>
        <w:b/>
        <w:bCs/>
        <w:noProof/>
        <w:rtl/>
        <w:lang w:val="ar-SA"/>
      </w:rPr>
      <w:drawing>
        <wp:inline distT="0" distB="0" distL="0" distR="0" wp14:anchorId="04ABBB96" wp14:editId="66EABF58">
          <wp:extent cx="2353734" cy="974446"/>
          <wp:effectExtent l="0" t="0" r="8890" b="0"/>
          <wp:docPr id="760763842" name="Picture 1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0763842" name="Picture 1" descr="A logo with text on i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1571" cy="9818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F919260" w14:textId="77777777" w:rsidR="00156861" w:rsidRDefault="00156861" w:rsidP="00156861">
    <w:pPr>
      <w:pStyle w:val="Header"/>
      <w:bidi/>
      <w:jc w:val="center"/>
      <w:rPr>
        <w:noProof/>
      </w:rPr>
    </w:pPr>
  </w:p>
  <w:p w14:paraId="2DA08EAF" w14:textId="30350C9C" w:rsidR="00EE0AB0" w:rsidRDefault="00C60A02" w:rsidP="00EE0AB0">
    <w:pPr>
      <w:pStyle w:val="Header"/>
      <w:bidi/>
      <w:rPr>
        <w:rtl/>
        <w:lang w:bidi="ar-JO"/>
      </w:rPr>
    </w:pPr>
    <w:r>
      <w:rPr>
        <w:lang w:bidi="ar-J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9CA6E" w14:textId="77777777" w:rsidR="004C1362" w:rsidRDefault="004C13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4338"/>
    <w:multiLevelType w:val="hybridMultilevel"/>
    <w:tmpl w:val="C1D243B2"/>
    <w:lvl w:ilvl="0" w:tplc="866A33A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D18CF"/>
    <w:multiLevelType w:val="hybridMultilevel"/>
    <w:tmpl w:val="4EE40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74B14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3" w15:restartNumberingAfterBreak="0">
    <w:nsid w:val="0D2B6A48"/>
    <w:multiLevelType w:val="hybridMultilevel"/>
    <w:tmpl w:val="9F38A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D1596"/>
    <w:multiLevelType w:val="hybridMultilevel"/>
    <w:tmpl w:val="259891CE"/>
    <w:lvl w:ilvl="0" w:tplc="291C8358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5" w15:restartNumberingAfterBreak="0">
    <w:nsid w:val="153E13C1"/>
    <w:multiLevelType w:val="hybridMultilevel"/>
    <w:tmpl w:val="03DC48B8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6" w15:restartNumberingAfterBreak="0">
    <w:nsid w:val="1FC04F77"/>
    <w:multiLevelType w:val="hybridMultilevel"/>
    <w:tmpl w:val="0A5CD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F7999"/>
    <w:multiLevelType w:val="hybridMultilevel"/>
    <w:tmpl w:val="03DC48B8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8" w15:restartNumberingAfterBreak="0">
    <w:nsid w:val="28550866"/>
    <w:multiLevelType w:val="hybridMultilevel"/>
    <w:tmpl w:val="231403FA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660E8"/>
    <w:multiLevelType w:val="hybridMultilevel"/>
    <w:tmpl w:val="D7E62A0E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7C3B7B"/>
    <w:multiLevelType w:val="hybridMultilevel"/>
    <w:tmpl w:val="C2CA73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123D"/>
    <w:multiLevelType w:val="hybridMultilevel"/>
    <w:tmpl w:val="EC122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F1B6C"/>
    <w:multiLevelType w:val="hybridMultilevel"/>
    <w:tmpl w:val="78609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57801"/>
    <w:multiLevelType w:val="hybridMultilevel"/>
    <w:tmpl w:val="D7E62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8642B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431F4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43A9F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17" w15:restartNumberingAfterBreak="0">
    <w:nsid w:val="436C4100"/>
    <w:multiLevelType w:val="hybridMultilevel"/>
    <w:tmpl w:val="3C9C7B48"/>
    <w:lvl w:ilvl="0" w:tplc="12C6BD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541"/>
        </w:tabs>
        <w:ind w:left="154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61"/>
        </w:tabs>
        <w:ind w:left="226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81"/>
        </w:tabs>
        <w:ind w:left="298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701"/>
        </w:tabs>
        <w:ind w:left="370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421"/>
        </w:tabs>
        <w:ind w:left="442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41"/>
        </w:tabs>
        <w:ind w:left="514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61"/>
        </w:tabs>
        <w:ind w:left="586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81"/>
        </w:tabs>
        <w:ind w:left="6581" w:hanging="180"/>
      </w:pPr>
      <w:rPr>
        <w:rFonts w:cs="Times New Roman"/>
      </w:rPr>
    </w:lvl>
  </w:abstractNum>
  <w:abstractNum w:abstractNumId="18" w15:restartNumberingAfterBreak="0">
    <w:nsid w:val="4402387F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16CFB"/>
    <w:multiLevelType w:val="hybridMultilevel"/>
    <w:tmpl w:val="8578BB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01658"/>
    <w:multiLevelType w:val="hybridMultilevel"/>
    <w:tmpl w:val="7224626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D87D48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084107"/>
    <w:multiLevelType w:val="hybridMultilevel"/>
    <w:tmpl w:val="4D8EB680"/>
    <w:lvl w:ilvl="0" w:tplc="F2344E88">
      <w:start w:val="1"/>
      <w:numFmt w:val="decimal"/>
      <w:lvlText w:val="%1."/>
      <w:lvlJc w:val="left"/>
      <w:pPr>
        <w:ind w:left="720" w:hanging="360"/>
      </w:pPr>
      <w:rPr>
        <w:rFonts w:ascii="ScalaPro-Regular" w:hAnsi="ScalaPro-Regular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A3404A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4" w15:restartNumberingAfterBreak="0">
    <w:nsid w:val="65007971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5" w15:restartNumberingAfterBreak="0">
    <w:nsid w:val="6BF604EE"/>
    <w:multiLevelType w:val="hybridMultilevel"/>
    <w:tmpl w:val="8560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CD422F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BF66DA"/>
    <w:multiLevelType w:val="hybridMultilevel"/>
    <w:tmpl w:val="B5B6A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512D65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</w:num>
  <w:num w:numId="3">
    <w:abstractNumId w:val="17"/>
  </w:num>
  <w:num w:numId="4">
    <w:abstractNumId w:val="12"/>
  </w:num>
  <w:num w:numId="5">
    <w:abstractNumId w:val="23"/>
  </w:num>
  <w:num w:numId="6">
    <w:abstractNumId w:val="4"/>
  </w:num>
  <w:num w:numId="7">
    <w:abstractNumId w:val="8"/>
  </w:num>
  <w:num w:numId="8">
    <w:abstractNumId w:val="14"/>
  </w:num>
  <w:num w:numId="9">
    <w:abstractNumId w:val="21"/>
  </w:num>
  <w:num w:numId="10">
    <w:abstractNumId w:val="25"/>
  </w:num>
  <w:num w:numId="11">
    <w:abstractNumId w:val="27"/>
  </w:num>
  <w:num w:numId="12">
    <w:abstractNumId w:val="11"/>
  </w:num>
  <w:num w:numId="13">
    <w:abstractNumId w:val="10"/>
  </w:num>
  <w:num w:numId="14">
    <w:abstractNumId w:val="7"/>
  </w:num>
  <w:num w:numId="15">
    <w:abstractNumId w:val="18"/>
  </w:num>
  <w:num w:numId="16">
    <w:abstractNumId w:val="15"/>
  </w:num>
  <w:num w:numId="17">
    <w:abstractNumId w:val="6"/>
  </w:num>
  <w:num w:numId="18">
    <w:abstractNumId w:val="5"/>
  </w:num>
  <w:num w:numId="19">
    <w:abstractNumId w:val="9"/>
  </w:num>
  <w:num w:numId="20">
    <w:abstractNumId w:val="24"/>
  </w:num>
  <w:num w:numId="21">
    <w:abstractNumId w:val="13"/>
  </w:num>
  <w:num w:numId="22">
    <w:abstractNumId w:val="28"/>
  </w:num>
  <w:num w:numId="23">
    <w:abstractNumId w:val="16"/>
  </w:num>
  <w:num w:numId="24">
    <w:abstractNumId w:val="20"/>
  </w:num>
  <w:num w:numId="25">
    <w:abstractNumId w:val="26"/>
  </w:num>
  <w:num w:numId="26">
    <w:abstractNumId w:val="2"/>
  </w:num>
  <w:num w:numId="27">
    <w:abstractNumId w:val="0"/>
  </w:num>
  <w:num w:numId="28">
    <w:abstractNumId w:val="22"/>
  </w:num>
  <w:num w:numId="29">
    <w:abstractNumId w:val="19"/>
  </w:num>
  <w:num w:numId="30">
    <w:abstractNumId w:val="1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ar-JO" w:vendorID="64" w:dllVersion="6" w:nlCheck="1" w:checkStyle="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JO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UzMDAyNbE0NzdV0lEKTi0uzszPAykwrAUA8lXIuSwAAAA="/>
  </w:docVars>
  <w:rsids>
    <w:rsidRoot w:val="00837D88"/>
    <w:rsid w:val="00002DED"/>
    <w:rsid w:val="000155E0"/>
    <w:rsid w:val="000242A2"/>
    <w:rsid w:val="00043579"/>
    <w:rsid w:val="00043B27"/>
    <w:rsid w:val="00060555"/>
    <w:rsid w:val="0008336F"/>
    <w:rsid w:val="00085AC1"/>
    <w:rsid w:val="00090F6F"/>
    <w:rsid w:val="00092466"/>
    <w:rsid w:val="00095AFF"/>
    <w:rsid w:val="000A1AFC"/>
    <w:rsid w:val="000A338B"/>
    <w:rsid w:val="000A3CE9"/>
    <w:rsid w:val="000C53E3"/>
    <w:rsid w:val="000C6860"/>
    <w:rsid w:val="000F14D9"/>
    <w:rsid w:val="00103EF3"/>
    <w:rsid w:val="00135D51"/>
    <w:rsid w:val="00156861"/>
    <w:rsid w:val="0015758A"/>
    <w:rsid w:val="00187D7A"/>
    <w:rsid w:val="001B0CB3"/>
    <w:rsid w:val="001C1004"/>
    <w:rsid w:val="001D261D"/>
    <w:rsid w:val="001E1D2A"/>
    <w:rsid w:val="001E4976"/>
    <w:rsid w:val="001F6365"/>
    <w:rsid w:val="00210A5A"/>
    <w:rsid w:val="00210B11"/>
    <w:rsid w:val="00225792"/>
    <w:rsid w:val="00234B0C"/>
    <w:rsid w:val="00240305"/>
    <w:rsid w:val="002533F9"/>
    <w:rsid w:val="00256267"/>
    <w:rsid w:val="0028023F"/>
    <w:rsid w:val="00297390"/>
    <w:rsid w:val="002A6321"/>
    <w:rsid w:val="002A791B"/>
    <w:rsid w:val="002B3137"/>
    <w:rsid w:val="002B7FB7"/>
    <w:rsid w:val="002C7CEB"/>
    <w:rsid w:val="002D17A6"/>
    <w:rsid w:val="002D6976"/>
    <w:rsid w:val="002E630A"/>
    <w:rsid w:val="002E778A"/>
    <w:rsid w:val="002F030E"/>
    <w:rsid w:val="00302A7A"/>
    <w:rsid w:val="0031075C"/>
    <w:rsid w:val="003115B5"/>
    <w:rsid w:val="00322BE4"/>
    <w:rsid w:val="00325AC5"/>
    <w:rsid w:val="0035663A"/>
    <w:rsid w:val="003578D5"/>
    <w:rsid w:val="0036325D"/>
    <w:rsid w:val="00390418"/>
    <w:rsid w:val="003A000B"/>
    <w:rsid w:val="003A17B9"/>
    <w:rsid w:val="003A4C04"/>
    <w:rsid w:val="003A5F00"/>
    <w:rsid w:val="003A5FE4"/>
    <w:rsid w:val="003A7E05"/>
    <w:rsid w:val="003B5C8D"/>
    <w:rsid w:val="003C019C"/>
    <w:rsid w:val="003D125C"/>
    <w:rsid w:val="003D195F"/>
    <w:rsid w:val="003E14E2"/>
    <w:rsid w:val="003F0C28"/>
    <w:rsid w:val="003F1167"/>
    <w:rsid w:val="003F6276"/>
    <w:rsid w:val="00436A4F"/>
    <w:rsid w:val="00436EDE"/>
    <w:rsid w:val="00442E3F"/>
    <w:rsid w:val="00447140"/>
    <w:rsid w:val="00454F50"/>
    <w:rsid w:val="00455222"/>
    <w:rsid w:val="00457F96"/>
    <w:rsid w:val="00471728"/>
    <w:rsid w:val="004741E4"/>
    <w:rsid w:val="00492FEE"/>
    <w:rsid w:val="00493A40"/>
    <w:rsid w:val="00493D11"/>
    <w:rsid w:val="004946C1"/>
    <w:rsid w:val="004A37EA"/>
    <w:rsid w:val="004B4148"/>
    <w:rsid w:val="004C1362"/>
    <w:rsid w:val="004D044F"/>
    <w:rsid w:val="004D1D8E"/>
    <w:rsid w:val="00504F06"/>
    <w:rsid w:val="00511172"/>
    <w:rsid w:val="005301A6"/>
    <w:rsid w:val="00535112"/>
    <w:rsid w:val="005418F1"/>
    <w:rsid w:val="00554A5E"/>
    <w:rsid w:val="00566F04"/>
    <w:rsid w:val="00571726"/>
    <w:rsid w:val="00580FD5"/>
    <w:rsid w:val="005A4DF1"/>
    <w:rsid w:val="005A71E1"/>
    <w:rsid w:val="005C1713"/>
    <w:rsid w:val="005C6FD4"/>
    <w:rsid w:val="005D303A"/>
    <w:rsid w:val="005D46A6"/>
    <w:rsid w:val="00600F16"/>
    <w:rsid w:val="006071BD"/>
    <w:rsid w:val="00611E8B"/>
    <w:rsid w:val="00617E4D"/>
    <w:rsid w:val="006331AF"/>
    <w:rsid w:val="00633238"/>
    <w:rsid w:val="006536C1"/>
    <w:rsid w:val="00660A97"/>
    <w:rsid w:val="00664CB1"/>
    <w:rsid w:val="006769C7"/>
    <w:rsid w:val="006843B8"/>
    <w:rsid w:val="006A6002"/>
    <w:rsid w:val="006B1DE5"/>
    <w:rsid w:val="006B3456"/>
    <w:rsid w:val="006D4A1E"/>
    <w:rsid w:val="006E2FAC"/>
    <w:rsid w:val="006F09CE"/>
    <w:rsid w:val="006F5A36"/>
    <w:rsid w:val="007109A2"/>
    <w:rsid w:val="00717430"/>
    <w:rsid w:val="00725896"/>
    <w:rsid w:val="0073433B"/>
    <w:rsid w:val="00742EEE"/>
    <w:rsid w:val="007675EE"/>
    <w:rsid w:val="00781AEA"/>
    <w:rsid w:val="0078477E"/>
    <w:rsid w:val="00786B21"/>
    <w:rsid w:val="007938BF"/>
    <w:rsid w:val="00794C61"/>
    <w:rsid w:val="007A51F1"/>
    <w:rsid w:val="007B20B2"/>
    <w:rsid w:val="007C7531"/>
    <w:rsid w:val="007D021C"/>
    <w:rsid w:val="007D1BCB"/>
    <w:rsid w:val="007D7796"/>
    <w:rsid w:val="007E0A4D"/>
    <w:rsid w:val="007F10A8"/>
    <w:rsid w:val="007F25C7"/>
    <w:rsid w:val="007F545E"/>
    <w:rsid w:val="008131E4"/>
    <w:rsid w:val="00830889"/>
    <w:rsid w:val="00837D88"/>
    <w:rsid w:val="0085126E"/>
    <w:rsid w:val="008548E3"/>
    <w:rsid w:val="0085589F"/>
    <w:rsid w:val="00862207"/>
    <w:rsid w:val="00866E57"/>
    <w:rsid w:val="008731BA"/>
    <w:rsid w:val="008777F6"/>
    <w:rsid w:val="00885004"/>
    <w:rsid w:val="008850A9"/>
    <w:rsid w:val="00895DB5"/>
    <w:rsid w:val="008960D7"/>
    <w:rsid w:val="008B3B91"/>
    <w:rsid w:val="008C0393"/>
    <w:rsid w:val="008C12FA"/>
    <w:rsid w:val="008C23DB"/>
    <w:rsid w:val="008D4168"/>
    <w:rsid w:val="008E6611"/>
    <w:rsid w:val="00916534"/>
    <w:rsid w:val="00916D43"/>
    <w:rsid w:val="00933288"/>
    <w:rsid w:val="00952B56"/>
    <w:rsid w:val="00953CEC"/>
    <w:rsid w:val="00954D58"/>
    <w:rsid w:val="0096362F"/>
    <w:rsid w:val="00966F20"/>
    <w:rsid w:val="009714E6"/>
    <w:rsid w:val="00972701"/>
    <w:rsid w:val="009836BA"/>
    <w:rsid w:val="00984BA8"/>
    <w:rsid w:val="009A01F7"/>
    <w:rsid w:val="009B1C2C"/>
    <w:rsid w:val="009B61EA"/>
    <w:rsid w:val="009C4A4D"/>
    <w:rsid w:val="009D3348"/>
    <w:rsid w:val="009D339C"/>
    <w:rsid w:val="009D798A"/>
    <w:rsid w:val="009E3229"/>
    <w:rsid w:val="009E58A7"/>
    <w:rsid w:val="009F6222"/>
    <w:rsid w:val="00A34A09"/>
    <w:rsid w:val="00A470C3"/>
    <w:rsid w:val="00A65860"/>
    <w:rsid w:val="00A66723"/>
    <w:rsid w:val="00A67BDE"/>
    <w:rsid w:val="00A724F5"/>
    <w:rsid w:val="00A92A31"/>
    <w:rsid w:val="00AA3CBF"/>
    <w:rsid w:val="00AA5BC0"/>
    <w:rsid w:val="00AB0B87"/>
    <w:rsid w:val="00AB2DCC"/>
    <w:rsid w:val="00AC4958"/>
    <w:rsid w:val="00AC6592"/>
    <w:rsid w:val="00AD270E"/>
    <w:rsid w:val="00AE2CC3"/>
    <w:rsid w:val="00AE3570"/>
    <w:rsid w:val="00B027F4"/>
    <w:rsid w:val="00B033F3"/>
    <w:rsid w:val="00B14124"/>
    <w:rsid w:val="00B26E9A"/>
    <w:rsid w:val="00B3041E"/>
    <w:rsid w:val="00B4537F"/>
    <w:rsid w:val="00B72477"/>
    <w:rsid w:val="00B7546F"/>
    <w:rsid w:val="00B8343C"/>
    <w:rsid w:val="00B84715"/>
    <w:rsid w:val="00BA7B3B"/>
    <w:rsid w:val="00BB33F9"/>
    <w:rsid w:val="00BB3514"/>
    <w:rsid w:val="00BC416A"/>
    <w:rsid w:val="00BC651F"/>
    <w:rsid w:val="00BC7E68"/>
    <w:rsid w:val="00BF58A1"/>
    <w:rsid w:val="00C00783"/>
    <w:rsid w:val="00C355AC"/>
    <w:rsid w:val="00C35876"/>
    <w:rsid w:val="00C41EB2"/>
    <w:rsid w:val="00C45F4F"/>
    <w:rsid w:val="00C464ED"/>
    <w:rsid w:val="00C60A02"/>
    <w:rsid w:val="00C6555E"/>
    <w:rsid w:val="00C67101"/>
    <w:rsid w:val="00C93801"/>
    <w:rsid w:val="00CA335E"/>
    <w:rsid w:val="00CA6EC8"/>
    <w:rsid w:val="00CB3539"/>
    <w:rsid w:val="00CB3922"/>
    <w:rsid w:val="00CB6DD0"/>
    <w:rsid w:val="00CC39A2"/>
    <w:rsid w:val="00CC50F9"/>
    <w:rsid w:val="00CC5362"/>
    <w:rsid w:val="00CC5D7D"/>
    <w:rsid w:val="00CD0DBB"/>
    <w:rsid w:val="00CD385C"/>
    <w:rsid w:val="00CD6D86"/>
    <w:rsid w:val="00CE1829"/>
    <w:rsid w:val="00CE7A39"/>
    <w:rsid w:val="00CF497A"/>
    <w:rsid w:val="00D01AFA"/>
    <w:rsid w:val="00D0286E"/>
    <w:rsid w:val="00D054F9"/>
    <w:rsid w:val="00D17726"/>
    <w:rsid w:val="00D20942"/>
    <w:rsid w:val="00D40BDF"/>
    <w:rsid w:val="00D51ED5"/>
    <w:rsid w:val="00D57EDF"/>
    <w:rsid w:val="00D65FD3"/>
    <w:rsid w:val="00D93F99"/>
    <w:rsid w:val="00DA75F1"/>
    <w:rsid w:val="00DB1E36"/>
    <w:rsid w:val="00DB2E0E"/>
    <w:rsid w:val="00DB3AEA"/>
    <w:rsid w:val="00DE2D77"/>
    <w:rsid w:val="00E120F9"/>
    <w:rsid w:val="00E13F0D"/>
    <w:rsid w:val="00E17C67"/>
    <w:rsid w:val="00E36044"/>
    <w:rsid w:val="00E36CB8"/>
    <w:rsid w:val="00E47E4B"/>
    <w:rsid w:val="00E66ED9"/>
    <w:rsid w:val="00E676DA"/>
    <w:rsid w:val="00E70B01"/>
    <w:rsid w:val="00E722E5"/>
    <w:rsid w:val="00E775A0"/>
    <w:rsid w:val="00E85F77"/>
    <w:rsid w:val="00E861E0"/>
    <w:rsid w:val="00EA0F56"/>
    <w:rsid w:val="00EB3E2F"/>
    <w:rsid w:val="00EC1047"/>
    <w:rsid w:val="00ED1857"/>
    <w:rsid w:val="00EE0AB0"/>
    <w:rsid w:val="00EE3AB0"/>
    <w:rsid w:val="00EE7384"/>
    <w:rsid w:val="00EF2749"/>
    <w:rsid w:val="00F00C90"/>
    <w:rsid w:val="00F07798"/>
    <w:rsid w:val="00F10223"/>
    <w:rsid w:val="00F138C4"/>
    <w:rsid w:val="00F21459"/>
    <w:rsid w:val="00F47F9E"/>
    <w:rsid w:val="00F508C8"/>
    <w:rsid w:val="00F51707"/>
    <w:rsid w:val="00F544DF"/>
    <w:rsid w:val="00F545CC"/>
    <w:rsid w:val="00F61490"/>
    <w:rsid w:val="00F75082"/>
    <w:rsid w:val="00F8098C"/>
    <w:rsid w:val="00F9169D"/>
    <w:rsid w:val="00FA1120"/>
    <w:rsid w:val="00FB3597"/>
    <w:rsid w:val="00FE3359"/>
    <w:rsid w:val="00FE5064"/>
    <w:rsid w:val="00FE6BE5"/>
    <w:rsid w:val="00FF2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2ED50A"/>
  <w15:chartTrackingRefBased/>
  <w15:docId w15:val="{912D537C-F99C-4662-B43C-3D7C12C72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14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4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F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F06"/>
  </w:style>
  <w:style w:type="paragraph" w:styleId="Footer">
    <w:name w:val="footer"/>
    <w:basedOn w:val="Normal"/>
    <w:link w:val="Foot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F06"/>
  </w:style>
  <w:style w:type="table" w:styleId="TableGrid">
    <w:name w:val="Table Grid"/>
    <w:basedOn w:val="TableNormal"/>
    <w:uiPriority w:val="39"/>
    <w:rsid w:val="00AE357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5D46A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0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39B8D-F71A-4FB2-84E8-640E22415F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77F1EC-43DF-4988-844E-A127401474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8C113B-1782-40D8-A82E-ACE38D7AEA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950362-4080-4C29-AB34-40DAA58BB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 Mukheimer</dc:creator>
  <cp:keywords/>
  <dc:description/>
  <cp:lastModifiedBy>Almazrawi, Bashar</cp:lastModifiedBy>
  <cp:revision>10</cp:revision>
  <cp:lastPrinted>2022-10-02T12:01:00Z</cp:lastPrinted>
  <dcterms:created xsi:type="dcterms:W3CDTF">2024-04-18T11:24:00Z</dcterms:created>
  <dcterms:modified xsi:type="dcterms:W3CDTF">2025-03-26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</Properties>
</file>